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2855B" w14:textId="77777777" w:rsidR="00D0412E" w:rsidRPr="00093F83" w:rsidRDefault="00093F83" w:rsidP="00093F83">
      <w:pPr>
        <w:spacing w:after="0" w:line="240" w:lineRule="auto"/>
        <w:jc w:val="center"/>
        <w:rPr>
          <w:sz w:val="28"/>
          <w:szCs w:val="28"/>
        </w:rPr>
      </w:pPr>
      <w:r w:rsidRPr="00093F83">
        <w:rPr>
          <w:sz w:val="28"/>
          <w:szCs w:val="28"/>
        </w:rPr>
        <w:t>Give and You Receive More</w:t>
      </w:r>
    </w:p>
    <w:p w14:paraId="2922CA4E" w14:textId="77777777" w:rsidR="00093F83" w:rsidRDefault="00093F83" w:rsidP="00093F83">
      <w:pPr>
        <w:spacing w:after="0" w:line="240" w:lineRule="auto"/>
        <w:jc w:val="center"/>
      </w:pPr>
      <w:r>
        <w:t>Text:  Luke 6:38</w:t>
      </w:r>
    </w:p>
    <w:p w14:paraId="36B7C86F" w14:textId="77777777" w:rsidR="00093F83" w:rsidRDefault="00093F83"/>
    <w:p w14:paraId="439129B5" w14:textId="77777777" w:rsidR="00093F83" w:rsidRDefault="00093F83" w:rsidP="003B2D96">
      <w:pPr>
        <w:jc w:val="center"/>
      </w:pPr>
      <w:r>
        <w:t>Review Love Languages</w:t>
      </w:r>
    </w:p>
    <w:p w14:paraId="32F9E75C" w14:textId="77777777" w:rsidR="00093F83" w:rsidRDefault="00093F83">
      <w:r>
        <w:t>-Words of __________________</w:t>
      </w:r>
    </w:p>
    <w:p w14:paraId="382D8FC3" w14:textId="77777777" w:rsidR="00093F83" w:rsidRDefault="00093F83">
      <w:r>
        <w:t>-Quality _________________</w:t>
      </w:r>
    </w:p>
    <w:p w14:paraId="46F0EF6D" w14:textId="77777777" w:rsidR="00093F83" w:rsidRDefault="00093F83">
      <w:r>
        <w:t>-Acts of ________________</w:t>
      </w:r>
    </w:p>
    <w:p w14:paraId="241DFC4B" w14:textId="77777777" w:rsidR="00093F83" w:rsidRDefault="00093F83"/>
    <w:p w14:paraId="2D649EF7" w14:textId="77777777" w:rsidR="00093F83" w:rsidRDefault="00093F83" w:rsidP="003B2D96">
      <w:pPr>
        <w:jc w:val="center"/>
      </w:pPr>
      <w:r>
        <w:t>This week, Receiving Gifts</w:t>
      </w:r>
    </w:p>
    <w:p w14:paraId="08333BC8" w14:textId="77777777" w:rsidR="00093F83" w:rsidRDefault="00093F83"/>
    <w:p w14:paraId="30891729" w14:textId="77777777" w:rsidR="00093F83" w:rsidRDefault="00093F83">
      <w:r>
        <w:t>Giving gifts communicates presence</w:t>
      </w:r>
    </w:p>
    <w:p w14:paraId="164A5FE1" w14:textId="77777777" w:rsidR="00093F83" w:rsidRDefault="00093F83">
      <w:r>
        <w:t>-Present in ___________________</w:t>
      </w:r>
    </w:p>
    <w:p w14:paraId="3E4D085D" w14:textId="77777777" w:rsidR="00093F83" w:rsidRDefault="00093F83">
      <w:r>
        <w:t>-Present in ___________________</w:t>
      </w:r>
    </w:p>
    <w:p w14:paraId="2C46B885" w14:textId="77777777" w:rsidR="00093F83" w:rsidRDefault="00093F83">
      <w:r>
        <w:t>-Present in ___________________</w:t>
      </w:r>
    </w:p>
    <w:p w14:paraId="30218CE6" w14:textId="77777777" w:rsidR="00093F83" w:rsidRDefault="00093F83">
      <w:r>
        <w:t>-Present in ___________________</w:t>
      </w:r>
    </w:p>
    <w:p w14:paraId="12273171" w14:textId="77777777" w:rsidR="00093F83" w:rsidRDefault="00093F83"/>
    <w:p w14:paraId="04A08662" w14:textId="77777777" w:rsidR="00093F83" w:rsidRDefault="00093F83"/>
    <w:p w14:paraId="1D501846" w14:textId="77777777" w:rsidR="00093F83" w:rsidRDefault="00093F83">
      <w:r>
        <w:t>Gift giving for __________________ can be difficult</w:t>
      </w:r>
    </w:p>
    <w:p w14:paraId="24BFF186" w14:textId="77777777" w:rsidR="00093F83" w:rsidRDefault="00093F83"/>
    <w:p w14:paraId="72A16F14" w14:textId="77777777" w:rsidR="00093F83" w:rsidRDefault="00093F83"/>
    <w:p w14:paraId="362F4475" w14:textId="77777777" w:rsidR="00093F83" w:rsidRDefault="00093F83"/>
    <w:p w14:paraId="4E620F73" w14:textId="77777777" w:rsidR="00093F83" w:rsidRDefault="00093F83" w:rsidP="00093F83">
      <w:pPr>
        <w:rPr>
          <w:rStyle w:val="woj"/>
        </w:rPr>
      </w:pPr>
      <w:bookmarkStart w:id="0" w:name="_Hlk482471362"/>
      <w:r>
        <w:rPr>
          <w:rStyle w:val="woj"/>
          <w:vertAlign w:val="superscript"/>
        </w:rPr>
        <w:t>38 </w:t>
      </w:r>
      <w:r w:rsidRPr="00093F83">
        <w:rPr>
          <w:rStyle w:val="woj"/>
          <w:i/>
        </w:rPr>
        <w:t>Give, and it will be given to you. A good measure, pressed down, shaken together and running over, will be poured into your lap. For with the measure you use, it will be measured to you</w:t>
      </w:r>
      <w:r>
        <w:rPr>
          <w:rStyle w:val="woj"/>
        </w:rPr>
        <w:t>.”  Luke 6:38</w:t>
      </w:r>
    </w:p>
    <w:bookmarkEnd w:id="0"/>
    <w:p w14:paraId="22F78B8A" w14:textId="77777777" w:rsidR="00093F83" w:rsidRDefault="00093F83"/>
    <w:p w14:paraId="0DB10208" w14:textId="77777777" w:rsidR="00093F83" w:rsidRDefault="00093F83" w:rsidP="003B2D96">
      <w:pPr>
        <w:jc w:val="center"/>
      </w:pPr>
      <w:r>
        <w:t>Illustration from 1 Kings 17:7-14</w:t>
      </w:r>
    </w:p>
    <w:p w14:paraId="5AA798AA" w14:textId="77777777" w:rsidR="00093F83" w:rsidRDefault="00093F83"/>
    <w:p w14:paraId="6A988E97" w14:textId="77777777" w:rsidR="00093F83" w:rsidRDefault="00093F83"/>
    <w:p w14:paraId="79A33914" w14:textId="77777777" w:rsidR="00093F83" w:rsidRDefault="00093F83"/>
    <w:p w14:paraId="05D1A8A2" w14:textId="77777777" w:rsidR="00093F83" w:rsidRDefault="00093F83" w:rsidP="003B2D96">
      <w:r>
        <w:t>The widow decides to give</w:t>
      </w:r>
    </w:p>
    <w:p w14:paraId="573F05C6" w14:textId="77777777" w:rsidR="00093F83" w:rsidRDefault="00093F83" w:rsidP="00093F83"/>
    <w:p w14:paraId="27CD5C3E" w14:textId="77777777" w:rsidR="00093F83" w:rsidRDefault="00093F83" w:rsidP="00093F83"/>
    <w:p w14:paraId="0C586BCD" w14:textId="77777777" w:rsidR="00093F83" w:rsidRDefault="00093F83" w:rsidP="00093F83"/>
    <w:p w14:paraId="372C5092" w14:textId="77777777" w:rsidR="00093F83" w:rsidRDefault="00093F83" w:rsidP="003B2D96">
      <w:pPr>
        <w:jc w:val="center"/>
      </w:pPr>
      <w:bookmarkStart w:id="1" w:name="_GoBack"/>
      <w:bookmarkEnd w:id="1"/>
      <w:r>
        <w:t>God our Father is the greatest _____________ of all</w:t>
      </w:r>
    </w:p>
    <w:p w14:paraId="3A1BB440" w14:textId="77777777" w:rsidR="00093F83" w:rsidRDefault="00093F83" w:rsidP="00093F83">
      <w:r>
        <w:t>-John 3:16</w:t>
      </w:r>
    </w:p>
    <w:p w14:paraId="53DED277" w14:textId="77777777" w:rsidR="00093F83" w:rsidRDefault="00093F83" w:rsidP="00093F83">
      <w:r>
        <w:rPr>
          <w:rStyle w:val="text"/>
          <w:i/>
        </w:rPr>
        <w:t>-</w:t>
      </w:r>
      <w:r w:rsidRPr="00093F83">
        <w:rPr>
          <w:rStyle w:val="text"/>
          <w:i/>
        </w:rPr>
        <w:t>The life I now live in the body, I live by faith in the Son of God, who loved me and gave himself for me</w:t>
      </w:r>
      <w:r>
        <w:rPr>
          <w:rStyle w:val="text"/>
        </w:rPr>
        <w:t>.</w:t>
      </w:r>
      <w:r>
        <w:t xml:space="preserve"> Gal 2:20</w:t>
      </w:r>
    </w:p>
    <w:p w14:paraId="263D098E" w14:textId="77777777" w:rsidR="00093F83" w:rsidRDefault="00093F83" w:rsidP="00093F83"/>
    <w:p w14:paraId="0EA45CC3" w14:textId="77777777" w:rsidR="00093F83" w:rsidRDefault="00093F83" w:rsidP="00093F83"/>
    <w:p w14:paraId="528765F4" w14:textId="77777777" w:rsidR="00093F83" w:rsidRDefault="00093F83" w:rsidP="00093F83"/>
    <w:p w14:paraId="2F5F1590" w14:textId="77777777" w:rsidR="00093F83" w:rsidRDefault="00093F83" w:rsidP="00093F83">
      <w:r>
        <w:t>A gift is not a gift until it is __________________</w:t>
      </w:r>
    </w:p>
    <w:sectPr w:rsidR="00093F83" w:rsidSect="00093F83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MDQzMTAwM7MwMTVR0lEKTi0uzszPAykwrAUAxgkPHiwAAAA="/>
  </w:docVars>
  <w:rsids>
    <w:rsidRoot w:val="00093F83"/>
    <w:rsid w:val="00093F83"/>
    <w:rsid w:val="003B2D96"/>
    <w:rsid w:val="0051358B"/>
    <w:rsid w:val="00872F7C"/>
    <w:rsid w:val="009B5F54"/>
    <w:rsid w:val="00D0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2821"/>
  <w15:chartTrackingRefBased/>
  <w15:docId w15:val="{A2BE8C36-7F99-4CA4-87BC-5AA17C911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oj">
    <w:name w:val="woj"/>
    <w:basedOn w:val="DefaultParagraphFont"/>
    <w:rsid w:val="00093F83"/>
  </w:style>
  <w:style w:type="character" w:customStyle="1" w:styleId="text">
    <w:name w:val="text"/>
    <w:basedOn w:val="DefaultParagraphFont"/>
    <w:rsid w:val="00093F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5-14T02:13:00Z</dcterms:created>
  <dcterms:modified xsi:type="dcterms:W3CDTF">2017-05-14T02:26:00Z</dcterms:modified>
</cp:coreProperties>
</file>